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Connecticu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rfiel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chfiel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 Lond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8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5:13Z</dcterms:created>
  <dcterms:modified xsi:type="dcterms:W3CDTF">2025-06-20T21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